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E65E0E" w:rsidRDefault="003C36DA" w:rsidP="003C36DA">
      <w:pPr>
        <w:rPr>
          <w:rFonts w:asciiTheme="majorHAnsi" w:hAnsiTheme="majorHAnsi" w:cstheme="majorHAnsi"/>
          <w:b/>
          <w:sz w:val="40"/>
        </w:rPr>
      </w:pPr>
      <w:r w:rsidRPr="00E65E0E">
        <w:rPr>
          <w:rFonts w:asciiTheme="majorHAnsi" w:hAnsiTheme="majorHAnsi" w:cstheme="majorHAnsi"/>
          <w:b/>
          <w:sz w:val="40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67B0A513" w14:textId="4470F53E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Project logs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Product backlogs/Data processing</w:t>
      </w:r>
    </w:p>
    <w:p w14:paraId="69DBC98F" w14:textId="655F7CE1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crum Master/Sort/Sprint backlogs</w:t>
      </w:r>
      <w:r w:rsidR="00363528">
        <w:rPr>
          <w:rFonts w:asciiTheme="majorHAnsi" w:hAnsiTheme="majorHAnsi" w:cstheme="majorHAnsi"/>
          <w:sz w:val="24"/>
        </w:rPr>
        <w:t xml:space="preserve"> &amp; </w:t>
      </w:r>
      <w:r w:rsidR="00E65E0E">
        <w:rPr>
          <w:rFonts w:asciiTheme="majorHAnsi" w:hAnsiTheme="majorHAnsi" w:cstheme="majorHAnsi"/>
          <w:sz w:val="24"/>
        </w:rPr>
        <w:t>Burnout charts</w:t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5D2B3894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earch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Meeting minutes</w:t>
      </w:r>
    </w:p>
    <w:p w14:paraId="08479D76" w14:textId="46E0CC22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Graph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Front-end Design</w:t>
      </w:r>
    </w:p>
    <w:p w14:paraId="433D8497" w14:textId="367BDD9A" w:rsidR="003C36DA" w:rsidRDefault="003C36DA" w:rsidP="003C36DA">
      <w:pPr>
        <w:rPr>
          <w:sz w:val="24"/>
        </w:rPr>
      </w:pPr>
    </w:p>
    <w:tbl>
      <w:tblPr>
        <w:tblStyle w:val="TableGrid"/>
        <w:tblW w:w="1162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55"/>
        <w:gridCol w:w="1081"/>
        <w:gridCol w:w="992"/>
        <w:gridCol w:w="709"/>
        <w:gridCol w:w="1276"/>
        <w:gridCol w:w="2693"/>
        <w:gridCol w:w="3119"/>
      </w:tblGrid>
      <w:tr w:rsidR="00805046" w:rsidRPr="00514BA4" w14:paraId="3B081C15" w14:textId="77777777" w:rsidTr="00EE62D6">
        <w:tc>
          <w:tcPr>
            <w:tcW w:w="1755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081" w:type="dxa"/>
          </w:tcPr>
          <w:p w14:paraId="408DFD07" w14:textId="562F8357" w:rsidR="003C36DA" w:rsidRPr="00514BA4" w:rsidRDefault="00F75C6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92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709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3119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EE62D6">
        <w:tc>
          <w:tcPr>
            <w:tcW w:w="1755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EE62D6">
        <w:tc>
          <w:tcPr>
            <w:tcW w:w="1755" w:type="dxa"/>
          </w:tcPr>
          <w:p w14:paraId="03A6A599" w14:textId="6C39EBD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3119" w:type="dxa"/>
          </w:tcPr>
          <w:p w14:paraId="11988B49" w14:textId="77777777" w:rsidR="003C36DA" w:rsidRPr="00514BA4" w:rsidRDefault="003C36DA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EE62D6">
        <w:tc>
          <w:tcPr>
            <w:tcW w:w="1755" w:type="dxa"/>
          </w:tcPr>
          <w:p w14:paraId="1B3F6CB7" w14:textId="42F1E021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3119" w:type="dxa"/>
          </w:tcPr>
          <w:p w14:paraId="452FDC17" w14:textId="43957F31" w:rsidR="00EE62D6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snap.stanford.edu/data/amazon-meta.html</w:t>
            </w:r>
          </w:p>
          <w:p w14:paraId="48B9DBAF" w14:textId="60D7FBD2" w:rsidR="00EE62D6" w:rsidRPr="00514BA4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://jmcauley.ucsd.edu/data/amazon/</w:t>
            </w:r>
          </w:p>
        </w:tc>
      </w:tr>
      <w:tr w:rsidR="00805046" w:rsidRPr="00514BA4" w14:paraId="18173BA6" w14:textId="77777777" w:rsidTr="00EE62D6">
        <w:tc>
          <w:tcPr>
            <w:tcW w:w="1755" w:type="dxa"/>
          </w:tcPr>
          <w:p w14:paraId="7C88797C" w14:textId="1554A3C9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244551EF" w:rsidR="003C36DA" w:rsidRPr="00514BA4" w:rsidRDefault="005A144E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259371" w14:textId="4C4C1340" w:rsidR="00B72311" w:rsidRPr="00B72311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 xml:space="preserve">Project </w:t>
            </w:r>
            <w:r w:rsidR="007D7AB0">
              <w:rPr>
                <w:rFonts w:asciiTheme="majorHAnsi" w:hAnsiTheme="majorHAnsi" w:cstheme="majorHAnsi"/>
              </w:rPr>
              <w:t>o</w:t>
            </w:r>
            <w:r w:rsidRPr="00B72311">
              <w:rPr>
                <w:rFonts w:asciiTheme="majorHAnsi" w:hAnsiTheme="majorHAnsi" w:cstheme="majorHAnsi"/>
              </w:rPr>
              <w:t>rganization</w:t>
            </w:r>
          </w:p>
          <w:p w14:paraId="62946D83" w14:textId="212AF149" w:rsidR="003C36DA" w:rsidRPr="00514BA4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3119" w:type="dxa"/>
          </w:tcPr>
          <w:p w14:paraId="733A212A" w14:textId="7B207753" w:rsidR="003C36DA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github.com/shesan24/uSearch</w:t>
            </w:r>
          </w:p>
        </w:tc>
      </w:tr>
      <w:tr w:rsidR="007D7AB0" w:rsidRPr="00514BA4" w14:paraId="38D8D204" w14:textId="77777777" w:rsidTr="00EE62D6">
        <w:tc>
          <w:tcPr>
            <w:tcW w:w="1755" w:type="dxa"/>
          </w:tcPr>
          <w:p w14:paraId="5EB0F3A2" w14:textId="2CC7C8C5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6/2019</w:t>
            </w:r>
          </w:p>
        </w:tc>
        <w:tc>
          <w:tcPr>
            <w:tcW w:w="1081" w:type="dxa"/>
          </w:tcPr>
          <w:p w14:paraId="457F740E" w14:textId="4635F97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45940DA2" w14:textId="441B77FD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BDBE3CE" w14:textId="16AB899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3</w:t>
            </w:r>
          </w:p>
        </w:tc>
        <w:tc>
          <w:tcPr>
            <w:tcW w:w="1276" w:type="dxa"/>
          </w:tcPr>
          <w:p w14:paraId="1DBF3B84" w14:textId="6AE4C61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5AFD16" w14:textId="7182A95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plan document</w:t>
            </w:r>
          </w:p>
        </w:tc>
        <w:tc>
          <w:tcPr>
            <w:tcW w:w="3119" w:type="dxa"/>
          </w:tcPr>
          <w:p w14:paraId="59AC0F6E" w14:textId="7A2A7296" w:rsidR="007D7AB0" w:rsidRPr="00514BA4" w:rsidRDefault="0019181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_Plan.pdf</w:t>
            </w:r>
          </w:p>
        </w:tc>
      </w:tr>
      <w:tr w:rsidR="007D7AB0" w:rsidRPr="00514BA4" w14:paraId="71624BA5" w14:textId="77777777" w:rsidTr="00EE62D6">
        <w:tc>
          <w:tcPr>
            <w:tcW w:w="1755" w:type="dxa"/>
          </w:tcPr>
          <w:p w14:paraId="2D2681EC" w14:textId="1EE0635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7/2019</w:t>
            </w:r>
          </w:p>
        </w:tc>
        <w:tc>
          <w:tcPr>
            <w:tcW w:w="1081" w:type="dxa"/>
          </w:tcPr>
          <w:p w14:paraId="6AEDDFB1" w14:textId="77777777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5AEA2B92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6EC1ECC1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3952FDCC" w14:textId="645645B9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FDF4464" w14:textId="2386077F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4F7C87" w14:textId="2C4BF50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1276" w:type="dxa"/>
          </w:tcPr>
          <w:p w14:paraId="4B693CD4" w14:textId="646F0A63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C7854FD" w14:textId="5F4FD25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305BF77" w14:textId="14443775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9E2267E" w14:textId="181048A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F4F7F8A" w14:textId="628AB125" w:rsidR="00253DA8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253DA8">
              <w:rPr>
                <w:rFonts w:asciiTheme="majorHAnsi" w:hAnsiTheme="majorHAnsi" w:cstheme="majorHAnsi"/>
              </w:rPr>
              <w:t>Sprint backlogs &amp; b</w:t>
            </w:r>
            <w:r>
              <w:rPr>
                <w:rFonts w:asciiTheme="majorHAnsi" w:hAnsiTheme="majorHAnsi" w:cstheme="majorHAnsi"/>
              </w:rPr>
              <w:t>urnout charts</w:t>
            </w:r>
          </w:p>
        </w:tc>
        <w:tc>
          <w:tcPr>
            <w:tcW w:w="3119" w:type="dxa"/>
          </w:tcPr>
          <w:p w14:paraId="50E61EB5" w14:textId="764FD3BE" w:rsidR="00A34B13" w:rsidRDefault="00A34B1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217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56807185" w14:textId="67FA9292" w:rsidR="007D7AB0" w:rsidRDefault="00A34B13" w:rsidP="00A34B1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2</w:t>
            </w:r>
            <w:r w:rsidRPr="00A34B13">
              <w:rPr>
                <w:rFonts w:asciiTheme="majorHAnsi" w:hAnsiTheme="majorHAnsi" w:cstheme="majorHAnsi"/>
              </w:rPr>
              <w:t>14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90DB518" w14:textId="22D16FD4" w:rsidR="00A34B13" w:rsidRDefault="003068B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1_Product_</w:t>
            </w:r>
            <w:r w:rsidR="00A34B13">
              <w:rPr>
                <w:rFonts w:asciiTheme="majorHAnsi" w:hAnsiTheme="majorHAnsi" w:cstheme="majorHAnsi"/>
              </w:rPr>
              <w:t>Backlo</w:t>
            </w:r>
            <w:r>
              <w:rPr>
                <w:rFonts w:asciiTheme="majorHAnsi" w:hAnsiTheme="majorHAnsi" w:cstheme="majorHAnsi"/>
              </w:rPr>
              <w:t>g</w:t>
            </w:r>
            <w:r w:rsidR="00EE62D6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>pdf</w:t>
            </w:r>
          </w:p>
          <w:p w14:paraId="47DC8189" w14:textId="4954E1AE" w:rsidR="00A34B1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</w:t>
            </w:r>
            <w:r w:rsidR="00253DA8">
              <w:rPr>
                <w:rFonts w:asciiTheme="majorHAnsi" w:hAnsiTheme="majorHAnsi" w:cstheme="majorHAnsi"/>
              </w:rPr>
              <w:t>eek_1_Sprint</w:t>
            </w:r>
            <w:r>
              <w:rPr>
                <w:rFonts w:asciiTheme="majorHAnsi" w:hAnsiTheme="majorHAnsi" w:cstheme="majorHAnsi"/>
              </w:rPr>
              <w:t>_Backlog_and_Burnout_Chart.pdf</w:t>
            </w:r>
          </w:p>
        </w:tc>
      </w:tr>
      <w:tr w:rsidR="006153F3" w:rsidRPr="00514BA4" w14:paraId="2E04CC6A" w14:textId="77777777" w:rsidTr="00EE62D6">
        <w:tc>
          <w:tcPr>
            <w:tcW w:w="1755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837C171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34C4C782" w14:textId="77777777" w:rsidTr="00EE62D6">
        <w:tc>
          <w:tcPr>
            <w:tcW w:w="1755" w:type="dxa"/>
          </w:tcPr>
          <w:p w14:paraId="14F38767" w14:textId="155A65A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7D7AB0">
              <w:rPr>
                <w:rFonts w:asciiTheme="majorHAnsi" w:hAnsiTheme="majorHAnsi" w:cstheme="majorHAnsi"/>
              </w:rPr>
              <w:t>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D9E4711" w14:textId="78004FD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1C19506A" w14:textId="3F03AA7F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2EA1F1" w14:textId="0AB0976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2074D34" w14:textId="033FAD82" w:rsidR="00C5028E" w:rsidRDefault="007D7AB0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EE56087" w14:textId="77777777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0D2995A4" w14:textId="40B51D6B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3119" w:type="dxa"/>
          </w:tcPr>
          <w:p w14:paraId="0F5E6E93" w14:textId="77777777" w:rsidR="00C5028E" w:rsidRPr="00514BA4" w:rsidRDefault="00C5028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374F5A0E" w14:textId="77777777" w:rsidTr="00EE62D6">
        <w:tc>
          <w:tcPr>
            <w:tcW w:w="1755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3119" w:type="dxa"/>
          </w:tcPr>
          <w:p w14:paraId="5D5F97CC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3D17D9C" w14:textId="77777777" w:rsidTr="00EE62D6">
        <w:tc>
          <w:tcPr>
            <w:tcW w:w="1755" w:type="dxa"/>
          </w:tcPr>
          <w:p w14:paraId="21738135" w14:textId="61FE4E93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</w:t>
            </w:r>
            <w:r w:rsidR="005A144E"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650ECE79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7308E64" w14:textId="08C02123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CD37EC0" w14:textId="366A8D4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8B25F38" w14:textId="59B712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2</w:t>
            </w:r>
          </w:p>
        </w:tc>
        <w:tc>
          <w:tcPr>
            <w:tcW w:w="1276" w:type="dxa"/>
          </w:tcPr>
          <w:p w14:paraId="1DFBCE86" w14:textId="7DEA7381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02EA2B9" w14:textId="4AE090C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quirement specification</w:t>
            </w:r>
          </w:p>
        </w:tc>
        <w:tc>
          <w:tcPr>
            <w:tcW w:w="3119" w:type="dxa"/>
          </w:tcPr>
          <w:p w14:paraId="78258E50" w14:textId="16D0EBD3" w:rsidR="007D7AB0" w:rsidRPr="00514BA4" w:rsidRDefault="00EE62D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quirement_Specification</w:t>
            </w:r>
            <w:r w:rsidR="00363528">
              <w:rPr>
                <w:rFonts w:asciiTheme="majorHAnsi" w:hAnsiTheme="majorHAnsi" w:cstheme="majorHAnsi"/>
              </w:rPr>
              <w:t>_V1</w:t>
            </w:r>
            <w:r>
              <w:rPr>
                <w:rFonts w:asciiTheme="majorHAnsi" w:hAnsiTheme="majorHAnsi" w:cstheme="majorHAnsi"/>
              </w:rPr>
              <w:t>.pdf</w:t>
            </w:r>
          </w:p>
        </w:tc>
      </w:tr>
      <w:tr w:rsidR="007D7AB0" w:rsidRPr="00514BA4" w14:paraId="74A1C536" w14:textId="77777777" w:rsidTr="00EE62D6">
        <w:tc>
          <w:tcPr>
            <w:tcW w:w="1755" w:type="dxa"/>
          </w:tcPr>
          <w:p w14:paraId="7CFDB089" w14:textId="0E4AA60F" w:rsidR="007D7AB0" w:rsidRPr="00514BA4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</w:t>
            </w:r>
            <w:r w:rsidR="007D7AB0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3</w:t>
            </w:r>
            <w:r w:rsidR="007D7AB0"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401EDF51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B69F98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2B96650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B6A72F4" w14:textId="43AE347A" w:rsidR="007D7AB0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2DC8C5CC" w14:textId="61C8EB0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A58DDB5" w14:textId="0E5821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3</w:t>
            </w:r>
          </w:p>
        </w:tc>
        <w:tc>
          <w:tcPr>
            <w:tcW w:w="1276" w:type="dxa"/>
          </w:tcPr>
          <w:p w14:paraId="0E3E1DE2" w14:textId="76D829B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DC56D8E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A08C83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3DF5A179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00D1244" w14:textId="5A0F508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0D7A9E02" w14:textId="7C367757" w:rsidR="00363528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03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31CC870A" w14:textId="6792D652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228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7964128" w14:textId="46253729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_Product_Backlog.pdf</w:t>
            </w:r>
          </w:p>
          <w:p w14:paraId="10825FCC" w14:textId="726EE8F3" w:rsidR="007D7AB0" w:rsidRPr="00514BA4" w:rsidRDefault="00363528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2_Sprint_Backlog_and_Burnout_Chart.pdf</w:t>
            </w:r>
          </w:p>
        </w:tc>
      </w:tr>
      <w:tr w:rsidR="007D7AB0" w:rsidRPr="00514BA4" w14:paraId="10594A64" w14:textId="77777777" w:rsidTr="00EE62D6">
        <w:tc>
          <w:tcPr>
            <w:tcW w:w="1755" w:type="dxa"/>
          </w:tcPr>
          <w:p w14:paraId="5EDC9AF7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031DD95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240E6D87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588CAA0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764EF5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663FD4E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9D736AC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1D87A51" w14:textId="77777777" w:rsidTr="00EE62D6">
        <w:tc>
          <w:tcPr>
            <w:tcW w:w="1755" w:type="dxa"/>
          </w:tcPr>
          <w:p w14:paraId="0D088F94" w14:textId="661910F1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C78DFDC" w14:textId="4829744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430AC26" w14:textId="1C9BAE0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A49149B" w14:textId="6405C53E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20A8603E" w14:textId="35B1FBFC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680ED82" w14:textId="0AF8DB25" w:rsidR="007D7AB0" w:rsidRPr="008274FF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3119" w:type="dxa"/>
          </w:tcPr>
          <w:p w14:paraId="4B247CE7" w14:textId="44A34F04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.java</w:t>
            </w:r>
          </w:p>
        </w:tc>
      </w:tr>
      <w:tr w:rsidR="007D7AB0" w:rsidRPr="00514BA4" w14:paraId="0916598C" w14:textId="77777777" w:rsidTr="00EE62D6">
        <w:tc>
          <w:tcPr>
            <w:tcW w:w="1755" w:type="dxa"/>
          </w:tcPr>
          <w:p w14:paraId="5E83983D" w14:textId="5F4BA81D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lastRenderedPageBreak/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79743BFE" w14:textId="71DB4D0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7B2E6553" w14:textId="1376A6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DF20A47" w14:textId="3B7D6E7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098119A4" w14:textId="1F80BAC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8C165DF" w14:textId="5EB2F66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3119" w:type="dxa"/>
          </w:tcPr>
          <w:p w14:paraId="6E6DE5D0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D8C68DE" w14:textId="77777777" w:rsidTr="00EE62D6">
        <w:tc>
          <w:tcPr>
            <w:tcW w:w="1755" w:type="dxa"/>
          </w:tcPr>
          <w:p w14:paraId="6E8AB9C0" w14:textId="15CD86F6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04EAD7" w14:textId="2B04A5B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6B2301E" w14:textId="0B43E69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CECCBF5" w14:textId="0500E7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276" w:type="dxa"/>
          </w:tcPr>
          <w:p w14:paraId="035966C6" w14:textId="774A238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7C87B92" w14:textId="36A32E8C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e-process the metadata and create a clean dataset (Python)</w:t>
            </w:r>
          </w:p>
        </w:tc>
        <w:tc>
          <w:tcPr>
            <w:tcW w:w="3119" w:type="dxa"/>
          </w:tcPr>
          <w:p w14:paraId="01394804" w14:textId="525E1ADC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cessProductData.py</w:t>
            </w:r>
          </w:p>
        </w:tc>
      </w:tr>
      <w:tr w:rsidR="007D7AB0" w:rsidRPr="00514BA4" w14:paraId="0FD30332" w14:textId="77777777" w:rsidTr="00EE62D6">
        <w:tc>
          <w:tcPr>
            <w:tcW w:w="1755" w:type="dxa"/>
          </w:tcPr>
          <w:p w14:paraId="520AF8A5" w14:textId="6107AF64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D71D43">
              <w:rPr>
                <w:rFonts w:asciiTheme="majorHAnsi" w:hAnsiTheme="majorHAnsi" w:cstheme="majorHAnsi"/>
              </w:rPr>
              <w:t>0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9F1A62A" w14:textId="401050ED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16805308" w14:textId="4CFD5F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3FE0F1B" w14:textId="10FF6435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276" w:type="dxa"/>
          </w:tcPr>
          <w:p w14:paraId="5496574C" w14:textId="71D201D5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69FEC4E" w14:textId="01D97D7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Add UI interaction (Android studio)</w:t>
            </w:r>
          </w:p>
        </w:tc>
        <w:tc>
          <w:tcPr>
            <w:tcW w:w="3119" w:type="dxa"/>
          </w:tcPr>
          <w:p w14:paraId="6039432D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1495D6B8" w14:textId="77777777" w:rsidTr="00EE62D6">
        <w:tc>
          <w:tcPr>
            <w:tcW w:w="1755" w:type="dxa"/>
          </w:tcPr>
          <w:p w14:paraId="451B8EC8" w14:textId="6D4007BF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93257F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0B8C32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B2334DC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0AFD4A2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D415DDB" w14:textId="347D164E" w:rsidR="005A144E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5FBA742C" w14:textId="1750DFC0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F079F1E" w14:textId="0622CF89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276" w:type="dxa"/>
          </w:tcPr>
          <w:p w14:paraId="3270014A" w14:textId="02E7F253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FBBC822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21F98CC8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D9A929E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DEE40FD" w14:textId="15600B55" w:rsidR="005A144E" w:rsidRPr="008274FF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5DE96C1A" w14:textId="4BF47192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0</w:t>
            </w:r>
            <w:r w:rsidR="003068BA">
              <w:rPr>
                <w:rFonts w:asciiTheme="majorHAnsi" w:hAnsiTheme="majorHAnsi" w:cstheme="majorHAnsi"/>
              </w:rPr>
              <w:t>.pdf</w:t>
            </w:r>
          </w:p>
          <w:p w14:paraId="5B3B09C7" w14:textId="0CD9CB1C" w:rsidR="003068BA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307</w:t>
            </w:r>
            <w:r w:rsidR="003068BA">
              <w:rPr>
                <w:rFonts w:asciiTheme="majorHAnsi" w:hAnsiTheme="majorHAnsi" w:cstheme="majorHAnsi"/>
              </w:rPr>
              <w:t>.pdf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02F30F7B" w14:textId="712BF067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_Product_Backlo</w:t>
            </w:r>
            <w:r>
              <w:rPr>
                <w:rFonts w:asciiTheme="majorHAnsi" w:hAnsiTheme="majorHAnsi" w:cstheme="majorHAnsi"/>
              </w:rPr>
              <w:t>g</w:t>
            </w:r>
            <w:r>
              <w:rPr>
                <w:rFonts w:asciiTheme="majorHAnsi" w:hAnsiTheme="majorHAnsi" w:cstheme="majorHAnsi"/>
              </w:rPr>
              <w:t>.pdf</w:t>
            </w:r>
          </w:p>
          <w:p w14:paraId="083FD9DE" w14:textId="051EB111" w:rsidR="005A144E" w:rsidRPr="00514BA4" w:rsidRDefault="003068BA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_Sprint_Backlog_and_Burnout_Chart.pdf</w:t>
            </w:r>
          </w:p>
        </w:tc>
      </w:tr>
      <w:tr w:rsidR="005A144E" w:rsidRPr="00514BA4" w14:paraId="782BBFB0" w14:textId="77777777" w:rsidTr="00EE62D6">
        <w:tc>
          <w:tcPr>
            <w:tcW w:w="1755" w:type="dxa"/>
          </w:tcPr>
          <w:p w14:paraId="2982CB8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19C76D6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12BD2DC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E924D49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DABDE7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5583035A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E247867" w14:textId="77777777" w:rsidR="005A144E" w:rsidRPr="00514BA4" w:rsidRDefault="005A144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D71D43" w:rsidRPr="00514BA4" w14:paraId="62A55006" w14:textId="77777777" w:rsidTr="00EE62D6">
        <w:tc>
          <w:tcPr>
            <w:tcW w:w="1755" w:type="dxa"/>
          </w:tcPr>
          <w:p w14:paraId="1C488882" w14:textId="48870D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EE2007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5A996B4" w14:textId="1687062E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607490F" w14:textId="5504D0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08AC435" w14:textId="6C4C5C2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0</w:t>
            </w:r>
          </w:p>
        </w:tc>
        <w:tc>
          <w:tcPr>
            <w:tcW w:w="1276" w:type="dxa"/>
          </w:tcPr>
          <w:p w14:paraId="3695CD31" w14:textId="56F4EF38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BEDA386" w14:textId="4AF1175D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review type (Java)</w:t>
            </w:r>
          </w:p>
        </w:tc>
        <w:tc>
          <w:tcPr>
            <w:tcW w:w="3119" w:type="dxa"/>
          </w:tcPr>
          <w:p w14:paraId="56A71389" w14:textId="4F9617C8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.java</w:t>
            </w:r>
          </w:p>
        </w:tc>
      </w:tr>
      <w:tr w:rsidR="00D71D43" w:rsidRPr="00514BA4" w14:paraId="6E06DAF3" w14:textId="77777777" w:rsidTr="00EE62D6">
        <w:tc>
          <w:tcPr>
            <w:tcW w:w="1755" w:type="dxa"/>
          </w:tcPr>
          <w:p w14:paraId="7389A891" w14:textId="6454CA4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314C787" w14:textId="1BA6529B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4F373B77" w14:textId="28C49ED9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F131A2" w14:textId="4CAB1866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1</w:t>
            </w:r>
          </w:p>
        </w:tc>
        <w:tc>
          <w:tcPr>
            <w:tcW w:w="1276" w:type="dxa"/>
          </w:tcPr>
          <w:p w14:paraId="0409BF77" w14:textId="3F09E0C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502E0C5" w14:textId="79019A6B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earch module (Java)</w:t>
            </w:r>
          </w:p>
        </w:tc>
        <w:tc>
          <w:tcPr>
            <w:tcW w:w="3119" w:type="dxa"/>
          </w:tcPr>
          <w:p w14:paraId="5A75A34E" w14:textId="5FD7452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.java</w:t>
            </w:r>
          </w:p>
        </w:tc>
      </w:tr>
      <w:tr w:rsidR="00D71D43" w:rsidRPr="00514BA4" w14:paraId="066F2226" w14:textId="77777777" w:rsidTr="00EE62D6">
        <w:tc>
          <w:tcPr>
            <w:tcW w:w="1755" w:type="dxa"/>
          </w:tcPr>
          <w:p w14:paraId="7B69EC84" w14:textId="4D8DF06F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9A37BEA" w14:textId="6F994F51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FD59280" w14:textId="13CCD93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2382E" w14:textId="0FBA4FC0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2</w:t>
            </w:r>
          </w:p>
        </w:tc>
        <w:tc>
          <w:tcPr>
            <w:tcW w:w="1276" w:type="dxa"/>
          </w:tcPr>
          <w:p w14:paraId="361203F8" w14:textId="1B37C80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C2F10F7" w14:textId="46011440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ort module (Java)</w:t>
            </w:r>
          </w:p>
        </w:tc>
        <w:tc>
          <w:tcPr>
            <w:tcW w:w="3119" w:type="dxa"/>
          </w:tcPr>
          <w:p w14:paraId="64AAC5B2" w14:textId="4DA9EC6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D71D43" w:rsidRPr="00514BA4" w14:paraId="3AA1816E" w14:textId="77777777" w:rsidTr="00EE62D6">
        <w:tc>
          <w:tcPr>
            <w:tcW w:w="1755" w:type="dxa"/>
          </w:tcPr>
          <w:p w14:paraId="39CA78C1" w14:textId="08459B9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78763F3" w14:textId="4621A5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01220F8" w14:textId="6BB6F90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2878CB5" w14:textId="78A0544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3</w:t>
            </w:r>
          </w:p>
        </w:tc>
        <w:tc>
          <w:tcPr>
            <w:tcW w:w="1276" w:type="dxa"/>
          </w:tcPr>
          <w:p w14:paraId="452DC196" w14:textId="07A4C88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7687C6D" w14:textId="73D0FB16" w:rsidR="00D71D43" w:rsidRPr="002F7106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Object creation module </w:t>
            </w:r>
            <w:r w:rsidRPr="002F7106">
              <w:rPr>
                <w:rFonts w:asciiTheme="majorHAnsi" w:hAnsiTheme="majorHAnsi" w:cstheme="majorHAnsi"/>
              </w:rPr>
              <w:t>(Java)</w:t>
            </w:r>
          </w:p>
        </w:tc>
        <w:tc>
          <w:tcPr>
            <w:tcW w:w="3119" w:type="dxa"/>
          </w:tcPr>
          <w:p w14:paraId="4E7A0869" w14:textId="587350C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s.java</w:t>
            </w:r>
          </w:p>
        </w:tc>
      </w:tr>
      <w:tr w:rsidR="00D71D43" w:rsidRPr="00514BA4" w14:paraId="543B6EAF" w14:textId="77777777" w:rsidTr="00EE62D6">
        <w:tc>
          <w:tcPr>
            <w:tcW w:w="1755" w:type="dxa"/>
          </w:tcPr>
          <w:p w14:paraId="4134EAC2" w14:textId="62B22C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61EF656" w14:textId="00C3C0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CDCFD43" w14:textId="47A783F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ECB9C7" w14:textId="1F8BA91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4</w:t>
            </w:r>
          </w:p>
        </w:tc>
        <w:tc>
          <w:tcPr>
            <w:tcW w:w="1276" w:type="dxa"/>
          </w:tcPr>
          <w:p w14:paraId="589FB0E1" w14:textId="57AD0BA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1517A50" w14:textId="7119D243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ad module (Java)</w:t>
            </w:r>
          </w:p>
        </w:tc>
        <w:tc>
          <w:tcPr>
            <w:tcW w:w="3119" w:type="dxa"/>
          </w:tcPr>
          <w:p w14:paraId="2DCE08FC" w14:textId="31CDC143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.java</w:t>
            </w:r>
          </w:p>
        </w:tc>
      </w:tr>
      <w:tr w:rsidR="00D71D43" w:rsidRPr="00514BA4" w14:paraId="68FDA627" w14:textId="77777777" w:rsidTr="00EE62D6">
        <w:tc>
          <w:tcPr>
            <w:tcW w:w="1755" w:type="dxa"/>
          </w:tcPr>
          <w:p w14:paraId="25ECC2B8" w14:textId="261B50EC" w:rsidR="00D71D43" w:rsidRDefault="00EE2007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6/2019</w:t>
            </w:r>
          </w:p>
        </w:tc>
        <w:tc>
          <w:tcPr>
            <w:tcW w:w="1081" w:type="dxa"/>
          </w:tcPr>
          <w:p w14:paraId="6DDD13A6" w14:textId="3D19BF6C" w:rsidR="005F2F84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06F6DA66" w14:textId="6784D4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47252E75" w14:textId="4BCE5DA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8740934" w14:textId="658364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5</w:t>
            </w:r>
          </w:p>
        </w:tc>
        <w:tc>
          <w:tcPr>
            <w:tcW w:w="1276" w:type="dxa"/>
          </w:tcPr>
          <w:p w14:paraId="169213C4" w14:textId="24A5CDA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D26A95D" w14:textId="4989A057" w:rsidR="005F2F84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5F2F84">
              <w:rPr>
                <w:rFonts w:asciiTheme="majorHAnsi" w:hAnsiTheme="majorHAnsi" w:cstheme="majorHAnsi"/>
              </w:rPr>
              <w:t>App module (Java) &amp;</w:t>
            </w:r>
          </w:p>
          <w:p w14:paraId="16678C79" w14:textId="0365FE17" w:rsidR="00D71D43" w:rsidRDefault="005F2F84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</w:t>
            </w:r>
            <w:r w:rsidR="00D71D43">
              <w:rPr>
                <w:rFonts w:asciiTheme="majorHAnsi" w:hAnsiTheme="majorHAnsi" w:cstheme="majorHAnsi"/>
              </w:rPr>
              <w:t xml:space="preserve">onnecting UI to the main </w:t>
            </w:r>
          </w:p>
          <w:p w14:paraId="7D0D140D" w14:textId="6A6F8BBF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Android Studio)</w:t>
            </w:r>
          </w:p>
        </w:tc>
        <w:tc>
          <w:tcPr>
            <w:tcW w:w="3119" w:type="dxa"/>
          </w:tcPr>
          <w:p w14:paraId="79C72C5B" w14:textId="16C9086C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pp.java</w:t>
            </w:r>
          </w:p>
        </w:tc>
      </w:tr>
      <w:tr w:rsidR="00D71D43" w:rsidRPr="00514BA4" w14:paraId="4E8F342A" w14:textId="77777777" w:rsidTr="00EE62D6">
        <w:tc>
          <w:tcPr>
            <w:tcW w:w="1755" w:type="dxa"/>
          </w:tcPr>
          <w:p w14:paraId="2CE45936" w14:textId="301BCB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7/2019</w:t>
            </w:r>
          </w:p>
        </w:tc>
        <w:tc>
          <w:tcPr>
            <w:tcW w:w="1081" w:type="dxa"/>
          </w:tcPr>
          <w:p w14:paraId="2520D14A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09C9F0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D94F605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F3F24BD" w14:textId="66AF052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471425F" w14:textId="6365226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80C1CF0" w14:textId="6490853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6</w:t>
            </w:r>
          </w:p>
        </w:tc>
        <w:tc>
          <w:tcPr>
            <w:tcW w:w="1276" w:type="dxa"/>
          </w:tcPr>
          <w:p w14:paraId="13BF08A5" w14:textId="5A33B66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CE88547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F4DA6B2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100D374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2BB532C" w14:textId="2370BA5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124D5A29" w14:textId="232B2BF5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7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3C888533" w14:textId="0813BAFD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14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09FE6452" w14:textId="08F87562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Product_Backlog.pdf</w:t>
            </w:r>
          </w:p>
          <w:p w14:paraId="07727F6D" w14:textId="4829D073" w:rsidR="00D71D43" w:rsidRPr="00514BA4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Sprint_Backlog_and_Burnout_Chart.pdf</w:t>
            </w:r>
          </w:p>
        </w:tc>
      </w:tr>
      <w:tr w:rsidR="00D71D43" w:rsidRPr="00514BA4" w14:paraId="3A0C8F04" w14:textId="77777777" w:rsidTr="00EE62D6">
        <w:tc>
          <w:tcPr>
            <w:tcW w:w="1755" w:type="dxa"/>
          </w:tcPr>
          <w:p w14:paraId="669E4A51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19605B4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5365A308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D2C3F2C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5806FF3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B538595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5E3889D5" w14:textId="77777777" w:rsidR="00D71D43" w:rsidRPr="00514BA4" w:rsidRDefault="00D71D4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3068BA" w:rsidRPr="00514BA4" w14:paraId="17A3F95B" w14:textId="77777777" w:rsidTr="00EE62D6">
        <w:tc>
          <w:tcPr>
            <w:tcW w:w="1755" w:type="dxa"/>
          </w:tcPr>
          <w:p w14:paraId="125C5C1A" w14:textId="07DD90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9/2019</w:t>
            </w:r>
          </w:p>
        </w:tc>
        <w:tc>
          <w:tcPr>
            <w:tcW w:w="1081" w:type="dxa"/>
          </w:tcPr>
          <w:p w14:paraId="7C461F25" w14:textId="1FC15837" w:rsidR="003068BA" w:rsidRDefault="0019181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2925B625" w14:textId="4169D8D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6C96BE8" w14:textId="67D429B0" w:rsidR="003068BA" w:rsidRDefault="003068B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0</w:t>
            </w:r>
          </w:p>
        </w:tc>
        <w:tc>
          <w:tcPr>
            <w:tcW w:w="1276" w:type="dxa"/>
          </w:tcPr>
          <w:p w14:paraId="183D5B2E" w14:textId="11AF3BA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4DFBA86" w14:textId="4F1DE2E0" w:rsidR="003068BA" w:rsidRPr="0019181A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Test object creation module</w:t>
            </w:r>
            <w:r>
              <w:rPr>
                <w:rFonts w:asciiTheme="majorHAnsi" w:hAnsiTheme="majorHAnsi" w:cstheme="majorHAnsi"/>
              </w:rPr>
              <w:t xml:space="preserve"> (JUnit)</w:t>
            </w:r>
          </w:p>
        </w:tc>
        <w:tc>
          <w:tcPr>
            <w:tcW w:w="3119" w:type="dxa"/>
          </w:tcPr>
          <w:p w14:paraId="16034CBF" w14:textId="18EA0A98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Test.java</w:t>
            </w:r>
          </w:p>
        </w:tc>
      </w:tr>
      <w:tr w:rsidR="003068BA" w:rsidRPr="00514BA4" w14:paraId="76228951" w14:textId="77777777" w:rsidTr="00EE62D6">
        <w:tc>
          <w:tcPr>
            <w:tcW w:w="1755" w:type="dxa"/>
          </w:tcPr>
          <w:p w14:paraId="3E51211C" w14:textId="54FD09F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49700125" w14:textId="5FEAA57A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68E8B757" w14:textId="37528632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2CE68B6" w14:textId="6F52F27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1</w:t>
            </w:r>
          </w:p>
        </w:tc>
        <w:tc>
          <w:tcPr>
            <w:tcW w:w="1276" w:type="dxa"/>
          </w:tcPr>
          <w:p w14:paraId="0393DB5F" w14:textId="55CC960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A538967" w14:textId="46FE7ED7" w:rsidR="003068BA" w:rsidRPr="0019181A" w:rsidRDefault="0019181A" w:rsidP="0019181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0178D2">
              <w:rPr>
                <w:rFonts w:asciiTheme="majorHAnsi" w:hAnsiTheme="majorHAnsi" w:cstheme="majorHAnsi"/>
              </w:rPr>
              <w:t xml:space="preserve"> Test search module (JUnit)</w:t>
            </w:r>
          </w:p>
        </w:tc>
        <w:tc>
          <w:tcPr>
            <w:tcW w:w="3119" w:type="dxa"/>
          </w:tcPr>
          <w:p w14:paraId="51CB0F9B" w14:textId="2B263D6D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Test.java</w:t>
            </w:r>
          </w:p>
        </w:tc>
      </w:tr>
      <w:tr w:rsidR="003068BA" w:rsidRPr="00514BA4" w14:paraId="7FC907CE" w14:textId="77777777" w:rsidTr="00EE62D6">
        <w:tc>
          <w:tcPr>
            <w:tcW w:w="1755" w:type="dxa"/>
          </w:tcPr>
          <w:p w14:paraId="2F9A9B9E" w14:textId="6890C97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5950B8F0" w14:textId="3A699E5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08D3C667" w14:textId="2E7DDE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F1085" w14:textId="4FBB2816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2</w:t>
            </w:r>
          </w:p>
        </w:tc>
        <w:tc>
          <w:tcPr>
            <w:tcW w:w="1276" w:type="dxa"/>
          </w:tcPr>
          <w:p w14:paraId="22D99383" w14:textId="24A478C4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FFCD039" w14:textId="61271541" w:rsidR="003068BA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sort module (JUnit)</w:t>
            </w:r>
          </w:p>
        </w:tc>
        <w:tc>
          <w:tcPr>
            <w:tcW w:w="3119" w:type="dxa"/>
          </w:tcPr>
          <w:p w14:paraId="70CCE70E" w14:textId="10C002EF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Test.java</w:t>
            </w:r>
          </w:p>
        </w:tc>
      </w:tr>
      <w:tr w:rsidR="003068BA" w:rsidRPr="00514BA4" w14:paraId="3E62CB48" w14:textId="77777777" w:rsidTr="00EE62D6">
        <w:tc>
          <w:tcPr>
            <w:tcW w:w="1755" w:type="dxa"/>
          </w:tcPr>
          <w:p w14:paraId="7252E032" w14:textId="34279AEF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4/2019</w:t>
            </w:r>
          </w:p>
        </w:tc>
        <w:tc>
          <w:tcPr>
            <w:tcW w:w="1081" w:type="dxa"/>
          </w:tcPr>
          <w:p w14:paraId="706FE57B" w14:textId="076DC230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FC3A1B0" w14:textId="3DB23DD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F1E961B" w14:textId="7CAAFF9D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3</w:t>
            </w:r>
          </w:p>
        </w:tc>
        <w:tc>
          <w:tcPr>
            <w:tcW w:w="1276" w:type="dxa"/>
          </w:tcPr>
          <w:p w14:paraId="33717A5A" w14:textId="54B9B219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36FA1CB" w14:textId="43754B5A" w:rsidR="000178D2" w:rsidRP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0178D2">
              <w:rPr>
                <w:rFonts w:asciiTheme="majorHAnsi" w:hAnsiTheme="majorHAnsi" w:cstheme="majorHAnsi"/>
              </w:rPr>
              <w:t>Implement graph module</w:t>
            </w:r>
            <w:r>
              <w:rPr>
                <w:rFonts w:asciiTheme="majorHAnsi" w:hAnsiTheme="majorHAnsi" w:cstheme="majorHAnsi"/>
              </w:rPr>
              <w:t xml:space="preserve"> (Java)</w:t>
            </w:r>
          </w:p>
        </w:tc>
        <w:tc>
          <w:tcPr>
            <w:tcW w:w="3119" w:type="dxa"/>
          </w:tcPr>
          <w:p w14:paraId="0C9EAD16" w14:textId="06C0A668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.java</w:t>
            </w:r>
          </w:p>
        </w:tc>
      </w:tr>
      <w:tr w:rsidR="000178D2" w:rsidRPr="00514BA4" w14:paraId="21624DFC" w14:textId="77777777" w:rsidTr="00EE62D6">
        <w:tc>
          <w:tcPr>
            <w:tcW w:w="1755" w:type="dxa"/>
          </w:tcPr>
          <w:p w14:paraId="63202E1F" w14:textId="6CCBCEF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24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0417F86D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6A20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322F865B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4964788" w14:textId="644219D0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443184D" w14:textId="56E528B6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D083164" w14:textId="2D02742E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</w:t>
            </w:r>
            <w:r>
              <w:rPr>
                <w:rFonts w:asciiTheme="majorHAnsi" w:hAnsiTheme="majorHAnsi" w:cstheme="majorHAnsi"/>
              </w:rPr>
              <w:t>.4</w:t>
            </w:r>
          </w:p>
        </w:tc>
        <w:tc>
          <w:tcPr>
            <w:tcW w:w="1276" w:type="dxa"/>
          </w:tcPr>
          <w:p w14:paraId="4E5BA710" w14:textId="309653DD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21C0E58" w14:textId="65CF2483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595EFD44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2C26F57E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D24F392" w14:textId="6DA4A9CE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6113252B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24.pdf</w:t>
            </w:r>
          </w:p>
          <w:p w14:paraId="3685BAAA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21.pdf</w:t>
            </w:r>
          </w:p>
          <w:p w14:paraId="4356CFA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Product_Backlog.pdf</w:t>
            </w:r>
          </w:p>
          <w:p w14:paraId="7DA0EAF2" w14:textId="7468B625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Sprint_Backlog_and_Burnout_Chart.pdf</w:t>
            </w:r>
          </w:p>
        </w:tc>
      </w:tr>
      <w:tr w:rsidR="000178D2" w:rsidRPr="00514BA4" w14:paraId="62C45987" w14:textId="77777777" w:rsidTr="00EE62D6">
        <w:tc>
          <w:tcPr>
            <w:tcW w:w="1755" w:type="dxa"/>
          </w:tcPr>
          <w:p w14:paraId="588A6E1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1AD3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7E6008C8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453DEA0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7346D9E3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0021DC2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2E072287" w14:textId="77777777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CB055F">
      <w:pPr>
        <w:jc w:val="center"/>
        <w:rPr>
          <w:rFonts w:asciiTheme="majorHAnsi" w:hAnsiTheme="majorHAnsi" w:cstheme="majorHAnsi"/>
        </w:rPr>
      </w:pPr>
      <w:bookmarkStart w:id="0" w:name="_GoBack"/>
      <w:bookmarkEnd w:id="0"/>
    </w:p>
    <w:sectPr w:rsidR="00B72311" w:rsidRPr="00514BA4" w:rsidSect="00E65E0E">
      <w:foot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E451EB" w14:textId="77777777" w:rsidR="00E40439" w:rsidRDefault="00E40439" w:rsidP="00B72311">
      <w:pPr>
        <w:spacing w:after="0" w:line="240" w:lineRule="auto"/>
      </w:pPr>
      <w:r>
        <w:separator/>
      </w:r>
    </w:p>
  </w:endnote>
  <w:endnote w:type="continuationSeparator" w:id="0">
    <w:p w14:paraId="0083C1EB" w14:textId="77777777" w:rsidR="00E40439" w:rsidRDefault="00E40439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219B9" w14:textId="77777777" w:rsidR="00E40439" w:rsidRDefault="00E40439" w:rsidP="00B72311">
      <w:pPr>
        <w:spacing w:after="0" w:line="240" w:lineRule="auto"/>
      </w:pPr>
      <w:r>
        <w:separator/>
      </w:r>
    </w:p>
  </w:footnote>
  <w:footnote w:type="continuationSeparator" w:id="0">
    <w:p w14:paraId="127F5A48" w14:textId="77777777" w:rsidR="00E40439" w:rsidRDefault="00E40439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00EFA"/>
    <w:multiLevelType w:val="hybridMultilevel"/>
    <w:tmpl w:val="761CA5C2"/>
    <w:lvl w:ilvl="0" w:tplc="1FC8BAE4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F5C4E"/>
    <w:multiLevelType w:val="hybridMultilevel"/>
    <w:tmpl w:val="833886A6"/>
    <w:lvl w:ilvl="0" w:tplc="3104C34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FB72D3"/>
    <w:multiLevelType w:val="hybridMultilevel"/>
    <w:tmpl w:val="2B526300"/>
    <w:lvl w:ilvl="0" w:tplc="D724FAEE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146D2"/>
    <w:multiLevelType w:val="hybridMultilevel"/>
    <w:tmpl w:val="407436EE"/>
    <w:lvl w:ilvl="0" w:tplc="413ABE40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D900E0"/>
    <w:multiLevelType w:val="hybridMultilevel"/>
    <w:tmpl w:val="60D8AD42"/>
    <w:lvl w:ilvl="0" w:tplc="9A6EEEB6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21419"/>
    <w:multiLevelType w:val="hybridMultilevel"/>
    <w:tmpl w:val="F2205686"/>
    <w:lvl w:ilvl="0" w:tplc="E27A0354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3F2079"/>
    <w:multiLevelType w:val="hybridMultilevel"/>
    <w:tmpl w:val="2EBC2708"/>
    <w:lvl w:ilvl="0" w:tplc="01E2A2D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10"/>
  </w:num>
  <w:num w:numId="4">
    <w:abstractNumId w:val="3"/>
  </w:num>
  <w:num w:numId="5">
    <w:abstractNumId w:val="2"/>
  </w:num>
  <w:num w:numId="6">
    <w:abstractNumId w:val="5"/>
  </w:num>
  <w:num w:numId="7">
    <w:abstractNumId w:val="13"/>
  </w:num>
  <w:num w:numId="8">
    <w:abstractNumId w:val="6"/>
  </w:num>
  <w:num w:numId="9">
    <w:abstractNumId w:val="4"/>
  </w:num>
  <w:num w:numId="10">
    <w:abstractNumId w:val="12"/>
  </w:num>
  <w:num w:numId="11">
    <w:abstractNumId w:val="8"/>
  </w:num>
  <w:num w:numId="12">
    <w:abstractNumId w:val="1"/>
  </w:num>
  <w:num w:numId="13">
    <w:abstractNumId w:val="11"/>
  </w:num>
  <w:num w:numId="14">
    <w:abstractNumId w:val="7"/>
  </w:num>
  <w:num w:numId="15">
    <w:abstractNumId w:val="9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wUAhmepGiwAAAA="/>
  </w:docVars>
  <w:rsids>
    <w:rsidRoot w:val="003C36DA"/>
    <w:rsid w:val="000178D2"/>
    <w:rsid w:val="000F3A83"/>
    <w:rsid w:val="00187456"/>
    <w:rsid w:val="0019181A"/>
    <w:rsid w:val="001F38B5"/>
    <w:rsid w:val="00243079"/>
    <w:rsid w:val="00253DA8"/>
    <w:rsid w:val="002F7106"/>
    <w:rsid w:val="003068BA"/>
    <w:rsid w:val="00313722"/>
    <w:rsid w:val="00363528"/>
    <w:rsid w:val="00372815"/>
    <w:rsid w:val="003B28D3"/>
    <w:rsid w:val="003C36DA"/>
    <w:rsid w:val="00514BA4"/>
    <w:rsid w:val="005A144E"/>
    <w:rsid w:val="005F2F84"/>
    <w:rsid w:val="006153F3"/>
    <w:rsid w:val="00731010"/>
    <w:rsid w:val="007D7AB0"/>
    <w:rsid w:val="00805046"/>
    <w:rsid w:val="008274FF"/>
    <w:rsid w:val="0093257F"/>
    <w:rsid w:val="00934001"/>
    <w:rsid w:val="0093798C"/>
    <w:rsid w:val="009E2B67"/>
    <w:rsid w:val="00A17A3C"/>
    <w:rsid w:val="00A34B13"/>
    <w:rsid w:val="00AD6F21"/>
    <w:rsid w:val="00B72311"/>
    <w:rsid w:val="00B93CFA"/>
    <w:rsid w:val="00C5028E"/>
    <w:rsid w:val="00CB055F"/>
    <w:rsid w:val="00CB4F0E"/>
    <w:rsid w:val="00D71D43"/>
    <w:rsid w:val="00E40439"/>
    <w:rsid w:val="00E65E0E"/>
    <w:rsid w:val="00EE2007"/>
    <w:rsid w:val="00EE62D6"/>
    <w:rsid w:val="00F75C64"/>
    <w:rsid w:val="00FD162A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DA3B5290-90E6-4031-A21C-01763EB5D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  <w:style w:type="character" w:styleId="Hyperlink">
    <w:name w:val="Hyperlink"/>
    <w:basedOn w:val="DefaultParagraphFont"/>
    <w:uiPriority w:val="99"/>
    <w:unhideWhenUsed/>
    <w:rsid w:val="00EE6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2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8</cp:revision>
  <dcterms:created xsi:type="dcterms:W3CDTF">2019-03-10T23:24:00Z</dcterms:created>
  <dcterms:modified xsi:type="dcterms:W3CDTF">2019-03-30T22:51:00Z</dcterms:modified>
</cp:coreProperties>
</file>